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7F1C2" w14:textId="5694A5CB" w:rsidR="0005492F" w:rsidRDefault="00F27AC4">
      <w:r w:rsidRPr="00F27AC4">
        <w:drawing>
          <wp:inline distT="0" distB="0" distL="0" distR="0" wp14:anchorId="1FA93E9B" wp14:editId="3AD37C54">
            <wp:extent cx="5630061" cy="2743583"/>
            <wp:effectExtent l="0" t="0" r="889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49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TOytLQ0tTQzMLBQ0lEKTi0uzszPAykwrAUASObJuCwAAAA="/>
  </w:docVars>
  <w:rsids>
    <w:rsidRoot w:val="00F27AC4"/>
    <w:rsid w:val="0005492F"/>
    <w:rsid w:val="004C29DD"/>
    <w:rsid w:val="005D4F27"/>
    <w:rsid w:val="00F27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A18A8"/>
  <w15:chartTrackingRefBased/>
  <w15:docId w15:val="{CEED16C7-68F4-499B-9229-9B779846D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29DD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GS-AGS">
    <w:name w:val="NGS-AGS"/>
    <w:basedOn w:val="Normal"/>
    <w:qFormat/>
    <w:rsid w:val="005D4F27"/>
    <w:rPr>
      <w:rFonts w:cs="Arial"/>
    </w:rPr>
  </w:style>
  <w:style w:type="paragraph" w:styleId="FootnoteText">
    <w:name w:val="footnote text"/>
    <w:basedOn w:val="Normal"/>
    <w:link w:val="FootnoteTextChar"/>
    <w:uiPriority w:val="99"/>
    <w:unhideWhenUsed/>
    <w:rsid w:val="005D4F27"/>
    <w:pPr>
      <w:spacing w:after="0"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D4F2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 Salvaggio</dc:creator>
  <cp:keywords/>
  <dc:description/>
  <cp:lastModifiedBy>Patti Salvaggio</cp:lastModifiedBy>
  <cp:revision>1</cp:revision>
  <dcterms:created xsi:type="dcterms:W3CDTF">2022-11-27T18:11:00Z</dcterms:created>
  <dcterms:modified xsi:type="dcterms:W3CDTF">2022-11-27T18:11:00Z</dcterms:modified>
</cp:coreProperties>
</file>